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1---UK-Index-error-analysis"/>
      <w:r>
        <w:t xml:space="preserve">V1 - UK Index error analysis</w:t>
      </w:r>
      <w:bookmarkEnd w:id="20"/>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p>
      <w:pPr>
        <w:pStyle w:val="Heading1"/>
      </w:pPr>
      <w:bookmarkStart w:id="21" w:name="Actions-taken"/>
      <w:r>
        <w:t xml:space="preserve">Actions taken</w:t>
      </w:r>
      <w:bookmarkEnd w:id="21"/>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09:36:20Z</dcterms:created>
  <dcterms:modified xsi:type="dcterms:W3CDTF">2023-04-03T09:36:20Z</dcterms:modified>
</cp:coreProperties>
</file>